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6A132" w14:textId="5A88D138" w:rsidR="00B8409B" w:rsidRPr="008B412C" w:rsidRDefault="00B8409B" w:rsidP="008B412C">
      <w:pPr>
        <w:spacing w:line="240" w:lineRule="auto"/>
        <w:ind w:firstLine="72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8B412C">
        <w:rPr>
          <w:rFonts w:asciiTheme="majorBidi" w:hAnsiTheme="majorBidi" w:cstheme="majorBidi"/>
          <w:b/>
          <w:bCs/>
          <w:sz w:val="28"/>
          <w:szCs w:val="28"/>
        </w:rPr>
        <w:t>Lab task# 2</w:t>
      </w:r>
    </w:p>
    <w:p w14:paraId="441C6719" w14:textId="0351834C" w:rsidR="000E458F" w:rsidRPr="008B412C" w:rsidRDefault="000E458F" w:rsidP="008B412C">
      <w:pPr>
        <w:spacing w:line="240" w:lineRule="auto"/>
        <w:ind w:hanging="81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B412C">
        <w:rPr>
          <w:rFonts w:asciiTheme="majorBidi" w:hAnsiTheme="majorBidi" w:cstheme="majorBidi"/>
          <w:b/>
          <w:bCs/>
          <w:sz w:val="26"/>
          <w:szCs w:val="26"/>
        </w:rPr>
        <w:t>Q1: What are the generations of IC’s?</w:t>
      </w:r>
    </w:p>
    <w:p w14:paraId="47EB1627" w14:textId="77777777" w:rsidR="001E0163" w:rsidRDefault="00D50459" w:rsidP="001E0163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 xml:space="preserve">Ans: </w:t>
      </w:r>
      <w:r w:rsidR="00B8409B" w:rsidRPr="008B412C">
        <w:rPr>
          <w:rFonts w:asciiTheme="majorBidi" w:hAnsiTheme="majorBidi" w:cstheme="majorBidi"/>
          <w:sz w:val="26"/>
          <w:szCs w:val="26"/>
        </w:rPr>
        <w:t>T</w:t>
      </w:r>
      <w:r w:rsidRPr="008B412C">
        <w:rPr>
          <w:rFonts w:asciiTheme="majorBidi" w:hAnsiTheme="majorBidi" w:cstheme="majorBidi"/>
          <w:sz w:val="26"/>
          <w:szCs w:val="26"/>
        </w:rPr>
        <w:t xml:space="preserve">here </w:t>
      </w:r>
      <w:r w:rsidR="001E0163">
        <w:rPr>
          <w:rFonts w:asciiTheme="majorBidi" w:hAnsiTheme="majorBidi" w:cstheme="majorBidi"/>
          <w:sz w:val="26"/>
          <w:szCs w:val="26"/>
        </w:rPr>
        <w:t xml:space="preserve">are </w:t>
      </w:r>
      <w:r w:rsidRPr="008B412C">
        <w:rPr>
          <w:rFonts w:asciiTheme="majorBidi" w:hAnsiTheme="majorBidi" w:cstheme="majorBidi"/>
          <w:sz w:val="26"/>
          <w:szCs w:val="26"/>
        </w:rPr>
        <w:t xml:space="preserve">different generations of integrated circuits with increases </w:t>
      </w:r>
      <w:r w:rsidR="00B8409B" w:rsidRPr="008B412C">
        <w:rPr>
          <w:rFonts w:asciiTheme="majorBidi" w:hAnsiTheme="majorBidi" w:cstheme="majorBidi"/>
          <w:sz w:val="26"/>
          <w:szCs w:val="26"/>
        </w:rPr>
        <w:t xml:space="preserve">in </w:t>
      </w:r>
      <w:r w:rsidRPr="008B412C">
        <w:rPr>
          <w:rFonts w:asciiTheme="majorBidi" w:hAnsiTheme="majorBidi" w:cstheme="majorBidi"/>
          <w:sz w:val="26"/>
          <w:szCs w:val="26"/>
        </w:rPr>
        <w:t>the number</w:t>
      </w:r>
      <w:r w:rsidR="00B8409B" w:rsidRPr="008B412C">
        <w:rPr>
          <w:rFonts w:asciiTheme="majorBidi" w:hAnsiTheme="majorBidi" w:cstheme="majorBidi"/>
          <w:sz w:val="26"/>
          <w:szCs w:val="26"/>
        </w:rPr>
        <w:t xml:space="preserve"> </w:t>
      </w:r>
      <w:r w:rsidRPr="008B412C">
        <w:rPr>
          <w:rFonts w:asciiTheme="majorBidi" w:hAnsiTheme="majorBidi" w:cstheme="majorBidi"/>
          <w:sz w:val="26"/>
          <w:szCs w:val="26"/>
        </w:rPr>
        <w:t>of</w:t>
      </w:r>
      <w:r w:rsidR="0066222A" w:rsidRPr="008B412C">
        <w:rPr>
          <w:rFonts w:asciiTheme="majorBidi" w:hAnsiTheme="majorBidi" w:cstheme="majorBidi"/>
          <w:sz w:val="26"/>
          <w:szCs w:val="26"/>
        </w:rPr>
        <w:t xml:space="preserve"> </w:t>
      </w:r>
      <w:r w:rsidRPr="008B412C">
        <w:rPr>
          <w:rFonts w:asciiTheme="majorBidi" w:hAnsiTheme="majorBidi" w:cstheme="majorBidi"/>
          <w:sz w:val="26"/>
          <w:szCs w:val="26"/>
        </w:rPr>
        <w:t xml:space="preserve">transistors and </w:t>
      </w:r>
    </w:p>
    <w:p w14:paraId="4A46403E" w14:textId="50E30171" w:rsidR="00D50459" w:rsidRPr="008B412C" w:rsidRDefault="00D50459" w:rsidP="001E0163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 xml:space="preserve">logic gates per chip. </w:t>
      </w:r>
      <w:r w:rsidR="001E0163">
        <w:rPr>
          <w:rFonts w:asciiTheme="majorBidi" w:hAnsiTheme="majorBidi" w:cstheme="majorBidi"/>
          <w:sz w:val="26"/>
          <w:szCs w:val="26"/>
        </w:rPr>
        <w:t>L</w:t>
      </w:r>
      <w:r w:rsidRPr="008B412C">
        <w:rPr>
          <w:rFonts w:asciiTheme="majorBidi" w:hAnsiTheme="majorBidi" w:cstheme="majorBidi"/>
          <w:sz w:val="26"/>
          <w:szCs w:val="26"/>
        </w:rPr>
        <w:t xml:space="preserve">ist </w:t>
      </w:r>
      <w:r w:rsidR="001E0163">
        <w:rPr>
          <w:rFonts w:asciiTheme="majorBidi" w:hAnsiTheme="majorBidi" w:cstheme="majorBidi"/>
          <w:sz w:val="26"/>
          <w:szCs w:val="26"/>
        </w:rPr>
        <w:t xml:space="preserve">is given </w:t>
      </w:r>
      <w:r w:rsidRPr="008B412C">
        <w:rPr>
          <w:rFonts w:asciiTheme="majorBidi" w:hAnsiTheme="majorBidi" w:cstheme="majorBidi"/>
          <w:sz w:val="26"/>
          <w:szCs w:val="26"/>
        </w:rPr>
        <w:t>of generations and approximate</w:t>
      </w:r>
      <w:r w:rsidR="00B8409B" w:rsidRPr="008B412C">
        <w:rPr>
          <w:rFonts w:asciiTheme="majorBidi" w:hAnsiTheme="majorBidi" w:cstheme="majorBidi"/>
          <w:sz w:val="26"/>
          <w:szCs w:val="26"/>
        </w:rPr>
        <w:t xml:space="preserve"> </w:t>
      </w:r>
      <w:r w:rsidRPr="008B412C">
        <w:rPr>
          <w:rFonts w:asciiTheme="majorBidi" w:hAnsiTheme="majorBidi" w:cstheme="majorBidi"/>
          <w:sz w:val="26"/>
          <w:szCs w:val="26"/>
        </w:rPr>
        <w:t>capacity of each chip.</w:t>
      </w:r>
    </w:p>
    <w:p w14:paraId="041B6FE8" w14:textId="37C58449" w:rsidR="00D50459" w:rsidRPr="008B412C" w:rsidRDefault="00D50459" w:rsidP="008B412C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SSI (small-scale integration) - 1 to 10 transistors and 1 to 12 logic gates.</w:t>
      </w:r>
    </w:p>
    <w:p w14:paraId="512DB60E" w14:textId="74C2EABB" w:rsidR="00D50459" w:rsidRPr="008B412C" w:rsidRDefault="00D50459" w:rsidP="008B412C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MSI (medium-scale integration) - 10 to 500 transistors and 13 to 99 logic gates.</w:t>
      </w:r>
    </w:p>
    <w:p w14:paraId="6EF43872" w14:textId="35D4C4A3" w:rsidR="00D50459" w:rsidRPr="008B412C" w:rsidRDefault="00D50459" w:rsidP="008B412C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LSI (large-scale integration) - 500 to 20,000 transistors and 100 to 9,999 logic gates.</w:t>
      </w:r>
    </w:p>
    <w:p w14:paraId="1ED7FD1E" w14:textId="4618B600" w:rsidR="00D50459" w:rsidRPr="008B412C" w:rsidRDefault="00D50459" w:rsidP="008B412C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VLSI (very-large-scale integration) - 20,000 to 1,000,000 transistors and 10,000 to 99,999 logic gates.</w:t>
      </w:r>
    </w:p>
    <w:p w14:paraId="5ECA6124" w14:textId="72BBBB6E" w:rsidR="000E458F" w:rsidRPr="008B412C" w:rsidRDefault="00D50459" w:rsidP="008B412C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ULSI (ultra-large-scale integration) - over 1,000,000 transistors and 100,000 logic gates.</w:t>
      </w:r>
    </w:p>
    <w:p w14:paraId="3A1C8867" w14:textId="77777777" w:rsidR="00B8409B" w:rsidRPr="008B412C" w:rsidRDefault="00B8409B" w:rsidP="008B412C">
      <w:pPr>
        <w:spacing w:line="240" w:lineRule="auto"/>
        <w:ind w:hanging="900"/>
        <w:jc w:val="both"/>
        <w:rPr>
          <w:rFonts w:asciiTheme="majorBidi" w:hAnsiTheme="majorBidi" w:cstheme="majorBidi"/>
          <w:b/>
          <w:bCs/>
          <w:sz w:val="26"/>
          <w:szCs w:val="26"/>
        </w:rPr>
      </w:pPr>
    </w:p>
    <w:p w14:paraId="5E5C1774" w14:textId="0B3D7056" w:rsidR="000E458F" w:rsidRPr="008B412C" w:rsidRDefault="000E458F" w:rsidP="008B412C">
      <w:pPr>
        <w:spacing w:line="240" w:lineRule="auto"/>
        <w:ind w:hanging="900"/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Q2: </w:t>
      </w:r>
      <w:r w:rsidR="00B8409B"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Pr="008B412C">
        <w:rPr>
          <w:rFonts w:asciiTheme="majorBidi" w:hAnsiTheme="majorBidi" w:cstheme="majorBidi"/>
          <w:b/>
          <w:bCs/>
          <w:sz w:val="26"/>
          <w:szCs w:val="26"/>
        </w:rPr>
        <w:t>What is TTL?</w:t>
      </w:r>
    </w:p>
    <w:p w14:paraId="230D738A" w14:textId="58E75B5B" w:rsidR="00F706D6" w:rsidRPr="00F706D6" w:rsidRDefault="00D50459" w:rsidP="00F706D6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7"/>
          <w:szCs w:val="27"/>
        </w:rPr>
      </w:pP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Ans: Transistor-transistor logic (TTL) is 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>logic family made up of (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B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ipolar 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J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unction 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T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>ransistors)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. 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T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he </w:t>
      </w:r>
    </w:p>
    <w:p w14:paraId="2FDAE3E6" w14:textId="40DF7DBC" w:rsidR="00F706D6" w:rsidRPr="00F706D6" w:rsidRDefault="00F706D6" w:rsidP="00F706D6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7"/>
          <w:szCs w:val="27"/>
        </w:rPr>
      </w:pP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>transistor performs two functions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, i.e.,</w:t>
      </w: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 logic a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nd</w:t>
      </w: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 amplifying. The best examples of TTL are logic </w:t>
      </w:r>
    </w:p>
    <w:p w14:paraId="1E970E89" w14:textId="77777777" w:rsidR="002F4FE9" w:rsidRDefault="00F706D6" w:rsidP="002F4FE9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6"/>
          <w:szCs w:val="26"/>
        </w:rPr>
      </w:pP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gates 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are</w:t>
      </w: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 7402 NOR Gate </w:t>
      </w:r>
      <w:r w:rsidR="002F4FE9">
        <w:rPr>
          <w:rFonts w:asciiTheme="majorBidi" w:hAnsiTheme="majorBidi" w:cstheme="majorBidi"/>
          <w:color w:val="0D0D0D" w:themeColor="text1" w:themeTint="F2"/>
          <w:sz w:val="27"/>
          <w:szCs w:val="27"/>
        </w:rPr>
        <w:t>and</w:t>
      </w:r>
      <w:r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 xml:space="preserve"> 7400 NAND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.</w:t>
      </w:r>
      <w:r w:rsidR="00D50459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TTL ICs usually have four-digit numbers beginning</w:t>
      </w:r>
      <w:r w:rsidR="0066222A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  <w:r w:rsidR="00D50459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with 74 </w:t>
      </w:r>
    </w:p>
    <w:p w14:paraId="6B3F3F7D" w14:textId="77777777" w:rsidR="002F4FE9" w:rsidRDefault="00D50459" w:rsidP="002F4FE9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6"/>
          <w:szCs w:val="26"/>
        </w:rPr>
      </w:pP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or 54.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7"/>
          <w:szCs w:val="27"/>
        </w:rPr>
        <w:t>TTL logic includes several transistors that have several emitters as well as several inputs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. 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TTL is</w:t>
      </w:r>
      <w:r w:rsidR="0066222A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</w:p>
    <w:p w14:paraId="733563BE" w14:textId="77777777" w:rsidR="002F4FE9" w:rsidRDefault="00D50459" w:rsidP="002F4FE9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6"/>
          <w:szCs w:val="26"/>
        </w:rPr>
      </w:pP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characterized by high switching speed (in some cases upwards of 125 MHz</w:t>
      </w:r>
      <w:r w:rsidR="00B8409B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)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and relative immunity to noise. </w:t>
      </w:r>
    </w:p>
    <w:p w14:paraId="181EAE7D" w14:textId="77777777" w:rsidR="002F4FE9" w:rsidRDefault="00D50459" w:rsidP="002F4FE9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6"/>
          <w:szCs w:val="26"/>
        </w:rPr>
      </w:pP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Its princip</w:t>
      </w:r>
      <w:r w:rsidR="00B8409B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al</w:t>
      </w:r>
      <w:r w:rsidR="0066222A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drawback is the fact that circuits using TTL draw</w:t>
      </w:r>
      <w:r w:rsidR="00B8409B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s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more current than equivalent circuits using </w:t>
      </w:r>
    </w:p>
    <w:p w14:paraId="059D4FB2" w14:textId="6C18AEED" w:rsidR="00B8409B" w:rsidRPr="00F706D6" w:rsidRDefault="00D50459" w:rsidP="002F4FE9">
      <w:pPr>
        <w:spacing w:line="240" w:lineRule="auto"/>
        <w:ind w:hanging="900"/>
        <w:jc w:val="both"/>
        <w:rPr>
          <w:rFonts w:asciiTheme="majorBidi" w:hAnsiTheme="majorBidi" w:cstheme="majorBidi"/>
          <w:color w:val="0D0D0D" w:themeColor="text1" w:themeTint="F2"/>
          <w:sz w:val="26"/>
          <w:szCs w:val="26"/>
        </w:rPr>
      </w:pP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metal oxide semiconductor</w:t>
      </w:r>
      <w:r w:rsidR="0066222A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(MOS) logic. Low-</w:t>
      </w:r>
      <w:r w:rsidR="00B8409B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c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urrent TTL devices are 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also 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available</w:t>
      </w:r>
      <w:r w:rsidR="00F706D6"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>.</w:t>
      </w:r>
      <w:r w:rsidRPr="00F706D6">
        <w:rPr>
          <w:rFonts w:asciiTheme="majorBidi" w:hAnsiTheme="majorBidi" w:cstheme="majorBidi"/>
          <w:color w:val="0D0D0D" w:themeColor="text1" w:themeTint="F2"/>
          <w:sz w:val="26"/>
          <w:szCs w:val="26"/>
        </w:rPr>
        <w:t xml:space="preserve"> </w:t>
      </w:r>
    </w:p>
    <w:p w14:paraId="3AFF9288" w14:textId="77777777" w:rsidR="00B8409B" w:rsidRPr="008B412C" w:rsidRDefault="00B8409B" w:rsidP="00F706D6">
      <w:pPr>
        <w:spacing w:line="240" w:lineRule="auto"/>
        <w:jc w:val="both"/>
        <w:rPr>
          <w:rFonts w:asciiTheme="majorBidi" w:hAnsiTheme="majorBidi" w:cstheme="majorBidi"/>
          <w:sz w:val="26"/>
          <w:szCs w:val="26"/>
        </w:rPr>
      </w:pPr>
    </w:p>
    <w:p w14:paraId="3C4ECCC6" w14:textId="73A99F7F" w:rsidR="000E458F" w:rsidRPr="001E0163" w:rsidRDefault="000E458F" w:rsidP="008B412C">
      <w:pPr>
        <w:spacing w:line="240" w:lineRule="auto"/>
        <w:ind w:hanging="900"/>
        <w:rPr>
          <w:rFonts w:asciiTheme="majorBidi" w:hAnsiTheme="majorBidi" w:cstheme="majorBidi"/>
          <w:b/>
          <w:bCs/>
          <w:sz w:val="26"/>
          <w:szCs w:val="26"/>
        </w:rPr>
      </w:pPr>
      <w:r w:rsidRPr="001E0163">
        <w:rPr>
          <w:rFonts w:asciiTheme="majorBidi" w:hAnsiTheme="majorBidi" w:cstheme="majorBidi"/>
          <w:b/>
          <w:bCs/>
          <w:sz w:val="26"/>
          <w:szCs w:val="26"/>
        </w:rPr>
        <w:t>Q3: Difference between Analog and Digital?</w:t>
      </w:r>
    </w:p>
    <w:p w14:paraId="7D93180C" w14:textId="77777777" w:rsidR="008B412C" w:rsidRPr="001E0163" w:rsidRDefault="00B8409B" w:rsidP="001E0163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1E0163">
        <w:rPr>
          <w:rFonts w:asciiTheme="majorBidi" w:hAnsiTheme="majorBidi" w:cstheme="majorBidi"/>
          <w:sz w:val="26"/>
          <w:szCs w:val="26"/>
        </w:rPr>
        <w:t xml:space="preserve">Ans: </w:t>
      </w:r>
      <w:r w:rsidR="00D50459" w:rsidRPr="001E0163">
        <w:rPr>
          <w:rFonts w:asciiTheme="majorBidi" w:hAnsiTheme="majorBidi" w:cstheme="majorBidi"/>
          <w:sz w:val="26"/>
          <w:szCs w:val="26"/>
        </w:rPr>
        <w:t>Analog and digital signals are the types of signals carrying information. The major difference</w:t>
      </w:r>
      <w:r w:rsidR="008B412C" w:rsidRPr="001E0163">
        <w:rPr>
          <w:rFonts w:asciiTheme="majorBidi" w:hAnsiTheme="majorBidi" w:cstheme="majorBidi"/>
          <w:sz w:val="26"/>
          <w:szCs w:val="26"/>
        </w:rPr>
        <w:t xml:space="preserve"> </w:t>
      </w:r>
    </w:p>
    <w:p w14:paraId="6FD000A3" w14:textId="47312864" w:rsidR="00B8409B" w:rsidRPr="001E0163" w:rsidRDefault="008B412C" w:rsidP="001E0163">
      <w:pPr>
        <w:spacing w:line="240" w:lineRule="auto"/>
        <w:ind w:hanging="900"/>
        <w:jc w:val="both"/>
        <w:rPr>
          <w:rFonts w:asciiTheme="majorBidi" w:hAnsiTheme="majorBidi" w:cstheme="majorBidi"/>
          <w:sz w:val="26"/>
          <w:szCs w:val="26"/>
        </w:rPr>
      </w:pPr>
      <w:r w:rsidRPr="001E0163">
        <w:rPr>
          <w:rFonts w:asciiTheme="majorBidi" w:hAnsiTheme="majorBidi" w:cstheme="majorBidi"/>
          <w:sz w:val="26"/>
          <w:szCs w:val="26"/>
        </w:rPr>
        <w:t>be</w:t>
      </w:r>
      <w:r w:rsidR="00D50459" w:rsidRPr="001E0163">
        <w:rPr>
          <w:rFonts w:asciiTheme="majorBidi" w:hAnsiTheme="majorBidi" w:cstheme="majorBidi"/>
          <w:sz w:val="26"/>
          <w:szCs w:val="26"/>
        </w:rPr>
        <w:t>tween</w:t>
      </w:r>
      <w:r w:rsidR="00B8409B" w:rsidRPr="001E0163">
        <w:rPr>
          <w:rFonts w:asciiTheme="majorBidi" w:hAnsiTheme="majorBidi" w:cstheme="majorBidi"/>
          <w:sz w:val="26"/>
          <w:szCs w:val="26"/>
        </w:rPr>
        <w:t xml:space="preserve"> </w:t>
      </w:r>
      <w:r w:rsidR="00D50459" w:rsidRPr="001E0163">
        <w:rPr>
          <w:rFonts w:asciiTheme="majorBidi" w:hAnsiTheme="majorBidi" w:cstheme="majorBidi"/>
          <w:sz w:val="26"/>
          <w:szCs w:val="26"/>
        </w:rPr>
        <w:t xml:space="preserve">both signals is that the analog signals have continuous electrical signals, while digital signals </w:t>
      </w:r>
    </w:p>
    <w:p w14:paraId="1CE72F44" w14:textId="5285FE45" w:rsidR="001E0163" w:rsidRPr="001E0163" w:rsidRDefault="00D50459" w:rsidP="001E0163">
      <w:pPr>
        <w:spacing w:line="240" w:lineRule="auto"/>
        <w:ind w:hanging="900"/>
        <w:jc w:val="both"/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</w:pPr>
      <w:r w:rsidRPr="001E0163">
        <w:rPr>
          <w:rFonts w:asciiTheme="majorBidi" w:hAnsiTheme="majorBidi" w:cstheme="majorBidi"/>
          <w:sz w:val="26"/>
          <w:szCs w:val="26"/>
        </w:rPr>
        <w:t>have non-continuous electrical signals.</w:t>
      </w:r>
      <w:r w:rsidR="001E0163" w:rsidRPr="001E0163">
        <w:rPr>
          <w:rFonts w:asciiTheme="majorBidi" w:hAnsiTheme="majorBidi" w:cstheme="majorBidi"/>
          <w:sz w:val="26"/>
          <w:szCs w:val="26"/>
        </w:rPr>
        <w:t xml:space="preserve"> 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Analog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uses a continuous range of values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,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hel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ps </w:t>
      </w:r>
      <w:r w:rsidR="001E0163"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to represent</w:t>
      </w:r>
    </w:p>
    <w:p w14:paraId="7DF1498B" w14:textId="77777777" w:rsidR="001E0163" w:rsidRPr="001E0163" w:rsidRDefault="001E0163" w:rsidP="001E0163">
      <w:pPr>
        <w:spacing w:line="240" w:lineRule="auto"/>
        <w:ind w:hanging="900"/>
        <w:jc w:val="both"/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</w:pP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information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. While, 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Digital signal uses discrete 0 and 1 to represent information.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Analog signal doesn't</w:t>
      </w:r>
    </w:p>
    <w:p w14:paraId="20F74B9B" w14:textId="060B6368" w:rsidR="001E0163" w:rsidRPr="001E0163" w:rsidRDefault="001E0163" w:rsidP="001E0163">
      <w:pPr>
        <w:spacing w:line="240" w:lineRule="auto"/>
        <w:ind w:hanging="900"/>
        <w:jc w:val="both"/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</w:pP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offer any fixed range.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While,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 xml:space="preserve"> </w:t>
      </w:r>
      <w:r w:rsidRPr="001E0163">
        <w:rPr>
          <w:rFonts w:asciiTheme="majorBidi" w:hAnsiTheme="majorBidi" w:cstheme="majorBidi"/>
          <w:color w:val="222222"/>
          <w:sz w:val="27"/>
          <w:szCs w:val="27"/>
          <w:shd w:val="clear" w:color="auto" w:fill="FFFFFF"/>
        </w:rPr>
        <w:t>Digital signal has a finite number, i.e., 0 and 1.</w:t>
      </w:r>
    </w:p>
    <w:p w14:paraId="2BBC1E9E" w14:textId="77777777" w:rsidR="00B8409B" w:rsidRPr="008B412C" w:rsidRDefault="00B8409B" w:rsidP="008B412C">
      <w:pPr>
        <w:spacing w:line="240" w:lineRule="auto"/>
        <w:ind w:hanging="900"/>
        <w:rPr>
          <w:rFonts w:asciiTheme="majorBidi" w:hAnsiTheme="majorBidi" w:cstheme="majorBidi"/>
          <w:b/>
          <w:bCs/>
          <w:sz w:val="26"/>
          <w:szCs w:val="26"/>
        </w:rPr>
      </w:pPr>
    </w:p>
    <w:p w14:paraId="1AB5B847" w14:textId="395FA92A" w:rsidR="000E458F" w:rsidRPr="008B412C" w:rsidRDefault="000E458F" w:rsidP="008B412C">
      <w:pPr>
        <w:spacing w:line="240" w:lineRule="auto"/>
        <w:ind w:hanging="900"/>
        <w:rPr>
          <w:rFonts w:asciiTheme="majorBidi" w:hAnsiTheme="majorBidi" w:cstheme="majorBidi"/>
          <w:b/>
          <w:bCs/>
          <w:sz w:val="26"/>
          <w:szCs w:val="26"/>
        </w:rPr>
      </w:pPr>
      <w:r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Q4: Make </w:t>
      </w:r>
      <w:r w:rsidR="00B8409B"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a </w:t>
      </w:r>
      <w:r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list of important ICs that we are going to use in </w:t>
      </w:r>
      <w:r w:rsidR="00B8409B" w:rsidRPr="008B412C">
        <w:rPr>
          <w:rFonts w:asciiTheme="majorBidi" w:hAnsiTheme="majorBidi" w:cstheme="majorBidi"/>
          <w:b/>
          <w:bCs/>
          <w:sz w:val="26"/>
          <w:szCs w:val="26"/>
        </w:rPr>
        <w:t xml:space="preserve">the </w:t>
      </w:r>
      <w:r w:rsidRPr="008B412C">
        <w:rPr>
          <w:rFonts w:asciiTheme="majorBidi" w:hAnsiTheme="majorBidi" w:cstheme="majorBidi"/>
          <w:b/>
          <w:bCs/>
          <w:sz w:val="26"/>
          <w:szCs w:val="26"/>
        </w:rPr>
        <w:t>DLD lab?</w:t>
      </w:r>
    </w:p>
    <w:p w14:paraId="4CC6638D" w14:textId="350A3345" w:rsidR="008C729C" w:rsidRDefault="004E1525" w:rsidP="008C729C">
      <w:pPr>
        <w:spacing w:line="240" w:lineRule="auto"/>
        <w:ind w:left="-90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Number:</w:t>
      </w:r>
      <w:r w:rsidR="008C729C">
        <w:rPr>
          <w:rFonts w:asciiTheme="majorBidi" w:hAnsiTheme="majorBidi" w:cstheme="majorBidi"/>
          <w:sz w:val="26"/>
          <w:szCs w:val="26"/>
        </w:rPr>
        <w:t xml:space="preserve">    </w:t>
      </w:r>
      <w:r w:rsidR="008C729C">
        <w:rPr>
          <w:rFonts w:asciiTheme="majorBidi" w:hAnsiTheme="majorBidi" w:cstheme="majorBidi"/>
          <w:sz w:val="26"/>
          <w:szCs w:val="26"/>
        </w:rPr>
        <w:t>Description:</w:t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="008C729C">
        <w:rPr>
          <w:rFonts w:asciiTheme="majorBidi" w:hAnsiTheme="majorBidi" w:cstheme="majorBidi"/>
          <w:sz w:val="26"/>
          <w:szCs w:val="26"/>
        </w:rPr>
        <w:tab/>
        <w:t>Number:   Description:</w:t>
      </w:r>
    </w:p>
    <w:p w14:paraId="3A4798AE" w14:textId="3F427091" w:rsidR="008C729C" w:rsidRDefault="000E458F" w:rsidP="002F4FE9">
      <w:pPr>
        <w:spacing w:line="240" w:lineRule="auto"/>
        <w:ind w:hanging="900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7400</w:t>
      </w:r>
      <w:r w:rsidR="002F4FE9">
        <w:rPr>
          <w:rFonts w:asciiTheme="majorBidi" w:hAnsiTheme="majorBidi" w:cstheme="majorBidi"/>
          <w:sz w:val="26"/>
          <w:szCs w:val="26"/>
        </w:rPr>
        <w:t xml:space="preserve">: </w:t>
      </w:r>
      <w:r w:rsidRPr="008B412C">
        <w:rPr>
          <w:rFonts w:asciiTheme="majorBidi" w:hAnsiTheme="majorBidi" w:cstheme="majorBidi"/>
          <w:sz w:val="26"/>
          <w:szCs w:val="26"/>
        </w:rPr>
        <w:t xml:space="preserve"> </w:t>
      </w:r>
      <w:r w:rsidR="002F4FE9" w:rsidRPr="008B412C">
        <w:rPr>
          <w:rFonts w:asciiTheme="majorBidi" w:hAnsiTheme="majorBidi" w:cstheme="majorBidi"/>
          <w:sz w:val="26"/>
          <w:szCs w:val="26"/>
        </w:rPr>
        <w:t>Quad 2-input NAND gate</w:t>
      </w:r>
      <w:r w:rsidR="002F4FE9">
        <w:rPr>
          <w:rFonts w:asciiTheme="majorBidi" w:hAnsiTheme="majorBidi" w:cstheme="majorBidi"/>
          <w:sz w:val="26"/>
          <w:szCs w:val="26"/>
        </w:rPr>
        <w:t xml:space="preserve"> </w:t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Pr="008B412C">
        <w:rPr>
          <w:rFonts w:asciiTheme="majorBidi" w:hAnsiTheme="majorBidi" w:cstheme="majorBidi"/>
          <w:sz w:val="26"/>
          <w:szCs w:val="26"/>
        </w:rPr>
        <w:t>7402</w:t>
      </w:r>
      <w:r w:rsidR="008C729C">
        <w:rPr>
          <w:rFonts w:asciiTheme="majorBidi" w:hAnsiTheme="majorBidi" w:cstheme="majorBidi"/>
          <w:sz w:val="26"/>
          <w:szCs w:val="26"/>
        </w:rPr>
        <w:t xml:space="preserve">: </w:t>
      </w:r>
      <w:r w:rsidR="008C729C" w:rsidRPr="008B412C">
        <w:rPr>
          <w:rFonts w:asciiTheme="majorBidi" w:hAnsiTheme="majorBidi" w:cstheme="majorBidi"/>
          <w:sz w:val="26"/>
          <w:szCs w:val="26"/>
        </w:rPr>
        <w:t>Quad input NOR gate</w:t>
      </w:r>
      <w:r w:rsidR="008C729C">
        <w:rPr>
          <w:rFonts w:asciiTheme="majorBidi" w:hAnsiTheme="majorBidi" w:cstheme="majorBidi"/>
          <w:sz w:val="26"/>
          <w:szCs w:val="26"/>
        </w:rPr>
        <w:t>.</w:t>
      </w:r>
    </w:p>
    <w:p w14:paraId="4A0C992D" w14:textId="1609F4BA" w:rsidR="008C729C" w:rsidRDefault="000E458F" w:rsidP="004E1525">
      <w:pPr>
        <w:spacing w:line="240" w:lineRule="auto"/>
        <w:ind w:hanging="900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7408</w:t>
      </w:r>
      <w:r w:rsidR="008C729C">
        <w:rPr>
          <w:rFonts w:asciiTheme="majorBidi" w:hAnsiTheme="majorBidi" w:cstheme="majorBidi"/>
          <w:sz w:val="26"/>
          <w:szCs w:val="26"/>
        </w:rPr>
        <w:t xml:space="preserve">: </w:t>
      </w:r>
      <w:r w:rsidR="008C729C" w:rsidRPr="008B412C">
        <w:rPr>
          <w:rFonts w:asciiTheme="majorBidi" w:hAnsiTheme="majorBidi" w:cstheme="majorBidi"/>
          <w:sz w:val="26"/>
          <w:szCs w:val="26"/>
        </w:rPr>
        <w:t>Quad 2-input AND gate</w:t>
      </w:r>
      <w:r w:rsidR="008C729C">
        <w:rPr>
          <w:rFonts w:asciiTheme="majorBidi" w:hAnsiTheme="majorBidi" w:cstheme="majorBidi"/>
          <w:sz w:val="26"/>
          <w:szCs w:val="26"/>
        </w:rPr>
        <w:t xml:space="preserve"> </w:t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="008C729C">
        <w:rPr>
          <w:rFonts w:asciiTheme="majorBidi" w:hAnsiTheme="majorBidi" w:cstheme="majorBidi"/>
          <w:sz w:val="26"/>
          <w:szCs w:val="26"/>
        </w:rPr>
        <w:tab/>
      </w:r>
      <w:r w:rsidR="004E1525" w:rsidRPr="008B412C">
        <w:rPr>
          <w:rFonts w:asciiTheme="majorBidi" w:hAnsiTheme="majorBidi" w:cstheme="majorBidi"/>
          <w:sz w:val="26"/>
          <w:szCs w:val="26"/>
        </w:rPr>
        <w:t>7432</w:t>
      </w:r>
      <w:r w:rsidR="004E1525">
        <w:rPr>
          <w:rFonts w:asciiTheme="majorBidi" w:hAnsiTheme="majorBidi" w:cstheme="majorBidi"/>
          <w:sz w:val="26"/>
          <w:szCs w:val="26"/>
        </w:rPr>
        <w:t xml:space="preserve">: </w:t>
      </w:r>
      <w:r w:rsidR="004E1525" w:rsidRPr="008B412C">
        <w:rPr>
          <w:rFonts w:asciiTheme="majorBidi" w:hAnsiTheme="majorBidi" w:cstheme="majorBidi"/>
          <w:sz w:val="26"/>
          <w:szCs w:val="26"/>
        </w:rPr>
        <w:t>Quad 2-input OR gate</w:t>
      </w:r>
    </w:p>
    <w:p w14:paraId="12922BB9" w14:textId="12AFEE07" w:rsidR="00F706D6" w:rsidRPr="008B412C" w:rsidRDefault="000E458F" w:rsidP="008C729C">
      <w:pPr>
        <w:spacing w:line="240" w:lineRule="auto"/>
        <w:ind w:hanging="900"/>
        <w:rPr>
          <w:rFonts w:asciiTheme="majorBidi" w:hAnsiTheme="majorBidi" w:cstheme="majorBidi"/>
          <w:sz w:val="26"/>
          <w:szCs w:val="26"/>
        </w:rPr>
      </w:pPr>
      <w:r w:rsidRPr="008B412C">
        <w:rPr>
          <w:rFonts w:asciiTheme="majorBidi" w:hAnsiTheme="majorBidi" w:cstheme="majorBidi"/>
          <w:sz w:val="26"/>
          <w:szCs w:val="26"/>
        </w:rPr>
        <w:t>7486</w:t>
      </w:r>
      <w:r w:rsidR="008C729C">
        <w:rPr>
          <w:rFonts w:asciiTheme="majorBidi" w:hAnsiTheme="majorBidi" w:cstheme="majorBidi"/>
          <w:sz w:val="26"/>
          <w:szCs w:val="26"/>
        </w:rPr>
        <w:t xml:space="preserve">: </w:t>
      </w:r>
      <w:r w:rsidR="008C729C" w:rsidRPr="008B412C">
        <w:rPr>
          <w:rFonts w:asciiTheme="majorBidi" w:hAnsiTheme="majorBidi" w:cstheme="majorBidi"/>
          <w:sz w:val="26"/>
          <w:szCs w:val="26"/>
        </w:rPr>
        <w:t>Quad 2-input XOR ga</w:t>
      </w:r>
      <w:r w:rsidR="008C729C">
        <w:rPr>
          <w:rFonts w:asciiTheme="majorBidi" w:hAnsiTheme="majorBidi" w:cstheme="majorBidi"/>
          <w:sz w:val="26"/>
          <w:szCs w:val="26"/>
        </w:rPr>
        <w:t>te.</w:t>
      </w:r>
    </w:p>
    <w:sectPr w:rsidR="00F706D6" w:rsidRPr="008B412C" w:rsidSect="00B8409B">
      <w:pgSz w:w="12240" w:h="15840"/>
      <w:pgMar w:top="450" w:right="5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3F6A8" w14:textId="77777777" w:rsidR="00F4152C" w:rsidRDefault="00F4152C" w:rsidP="000E458F">
      <w:pPr>
        <w:spacing w:after="0" w:line="240" w:lineRule="auto"/>
      </w:pPr>
      <w:r>
        <w:separator/>
      </w:r>
    </w:p>
  </w:endnote>
  <w:endnote w:type="continuationSeparator" w:id="0">
    <w:p w14:paraId="282209F6" w14:textId="77777777" w:rsidR="00F4152C" w:rsidRDefault="00F4152C" w:rsidP="000E45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545DB" w14:textId="77777777" w:rsidR="00F4152C" w:rsidRDefault="00F4152C" w:rsidP="000E458F">
      <w:pPr>
        <w:spacing w:after="0" w:line="240" w:lineRule="auto"/>
      </w:pPr>
      <w:r>
        <w:separator/>
      </w:r>
    </w:p>
  </w:footnote>
  <w:footnote w:type="continuationSeparator" w:id="0">
    <w:p w14:paraId="034A1D59" w14:textId="77777777" w:rsidR="00F4152C" w:rsidRDefault="00F4152C" w:rsidP="000E45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TAzNjGwMDazNLBQ0lEKTi0uzszPAykwqgUAKu3GWSwAAAA="/>
  </w:docVars>
  <w:rsids>
    <w:rsidRoot w:val="000E458F"/>
    <w:rsid w:val="000A6B04"/>
    <w:rsid w:val="000E458F"/>
    <w:rsid w:val="001E0163"/>
    <w:rsid w:val="002F4FE9"/>
    <w:rsid w:val="004E1525"/>
    <w:rsid w:val="0066222A"/>
    <w:rsid w:val="008B412C"/>
    <w:rsid w:val="008C729C"/>
    <w:rsid w:val="00A060E0"/>
    <w:rsid w:val="00B8409B"/>
    <w:rsid w:val="00CB1611"/>
    <w:rsid w:val="00D50459"/>
    <w:rsid w:val="00F4152C"/>
    <w:rsid w:val="00F70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C9F0C"/>
  <w15:chartTrackingRefBased/>
  <w15:docId w15:val="{2ACA6681-D94F-4603-AB6E-A47C65B37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58F"/>
  </w:style>
  <w:style w:type="paragraph" w:styleId="Footer">
    <w:name w:val="footer"/>
    <w:basedOn w:val="Normal"/>
    <w:link w:val="FooterChar"/>
    <w:uiPriority w:val="99"/>
    <w:unhideWhenUsed/>
    <w:rsid w:val="000E45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58F"/>
  </w:style>
  <w:style w:type="paragraph" w:styleId="ListParagraph">
    <w:name w:val="List Paragraph"/>
    <w:basedOn w:val="Normal"/>
    <w:uiPriority w:val="34"/>
    <w:qFormat/>
    <w:rsid w:val="008B41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706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5</cp:revision>
  <dcterms:created xsi:type="dcterms:W3CDTF">2021-02-26T22:03:00Z</dcterms:created>
  <dcterms:modified xsi:type="dcterms:W3CDTF">2021-02-26T23:30:00Z</dcterms:modified>
</cp:coreProperties>
</file>